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916822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851132" cy="3696101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420470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88529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564417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543124" cy="5034012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810000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295273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рдорбек Турсунбоев</dc:creator>
  <dc:language>ru-RU</dc:language>
  <cp:keywords/>
  <dcterms:created xsi:type="dcterms:W3CDTF">2025-03-29T13:23:12Z</dcterms:created>
  <dcterms:modified xsi:type="dcterms:W3CDTF">2025-03-29T1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